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1FDCF" w14:textId="77777777" w:rsidR="008F25AC" w:rsidRDefault="00000000">
      <w:pPr>
        <w:pStyle w:val="Title"/>
      </w:pPr>
      <w:r>
        <w:t>Project 1 - Travel Insurance Data</w:t>
      </w:r>
    </w:p>
    <w:p w14:paraId="0FB2BC81" w14:textId="77777777" w:rsidR="008F25AC" w:rsidRDefault="00000000">
      <w:pPr>
        <w:pStyle w:val="Author"/>
      </w:pPr>
      <w:r>
        <w:t>Kevin Lopez, Clarisse Sarah, and Mayank Thacker</w:t>
      </w:r>
    </w:p>
    <w:p w14:paraId="56F64D38" w14:textId="77777777" w:rsidR="008F25AC" w:rsidRDefault="00000000">
      <w:pPr>
        <w:pStyle w:val="Date"/>
      </w:pPr>
      <w:r>
        <w:t>2024-02-18</w:t>
      </w:r>
    </w:p>
    <w:p w14:paraId="41FD4B90" w14:textId="77777777" w:rsidR="008F25AC" w:rsidRDefault="00000000">
      <w:pPr>
        <w:pStyle w:val="Heading1"/>
      </w:pPr>
      <w:bookmarkStart w:id="0" w:name="explain-the-dataset"/>
      <w:r>
        <w:t>Explain the dataset</w:t>
      </w:r>
    </w:p>
    <w:p w14:paraId="2D48B492" w14:textId="5324BB38" w:rsidR="008F25AC" w:rsidRDefault="00000000">
      <w:pPr>
        <w:pStyle w:val="FirstParagraph"/>
      </w:pPr>
      <w:r>
        <w:t xml:space="preserve">The dataset is a travel insurance dataset. It contains information </w:t>
      </w:r>
      <w:r w:rsidR="000E3FDC">
        <w:t xml:space="preserve">on </w:t>
      </w:r>
      <w:r>
        <w:t>travelers and whether they purchased travel insurance or not and other information (age, income, Employment, etc). The dataset contains 10 columns and 1986 rows of information.</w:t>
      </w:r>
      <w:r w:rsidR="000E3FDC">
        <w:t xml:space="preserve"> </w:t>
      </w:r>
    </w:p>
    <w:p w14:paraId="59441609" w14:textId="77777777" w:rsidR="008F25AC" w:rsidRDefault="00000000">
      <w:pPr>
        <w:pStyle w:val="Heading3"/>
      </w:pPr>
      <w:bookmarkStart w:id="1" w:name="the-columns-are"/>
      <w:r>
        <w:t>The columns are:</w:t>
      </w:r>
    </w:p>
    <w:p w14:paraId="240E3EAC" w14:textId="77777777" w:rsidR="008F25AC" w:rsidRDefault="00000000">
      <w:pPr>
        <w:pStyle w:val="FirstParagraph"/>
      </w:pPr>
      <w:r>
        <w:rPr>
          <w:b/>
          <w:bCs/>
        </w:rPr>
        <w:t>Age</w:t>
      </w:r>
      <w:r>
        <w:t>- Age Of The Customer</w:t>
      </w:r>
    </w:p>
    <w:p w14:paraId="5187196F" w14:textId="77777777" w:rsidR="008F25AC" w:rsidRDefault="00000000">
      <w:pPr>
        <w:pStyle w:val="BodyText"/>
      </w:pPr>
      <w:r>
        <w:rPr>
          <w:b/>
          <w:bCs/>
        </w:rPr>
        <w:t>Employment Type</w:t>
      </w:r>
      <w:r>
        <w:t>- The Sector In Which Customer Is Employed</w:t>
      </w:r>
    </w:p>
    <w:p w14:paraId="46E7A611" w14:textId="77777777" w:rsidR="008F25AC" w:rsidRDefault="00000000">
      <w:pPr>
        <w:pStyle w:val="BodyText"/>
      </w:pPr>
      <w:r>
        <w:rPr>
          <w:b/>
          <w:bCs/>
        </w:rPr>
        <w:t>GraduateOrNot</w:t>
      </w:r>
      <w:r>
        <w:t>- Whether The Customer Is College Graduate Or Not</w:t>
      </w:r>
    </w:p>
    <w:p w14:paraId="3FDAC5D9" w14:textId="77777777" w:rsidR="008F25AC" w:rsidRDefault="00000000">
      <w:pPr>
        <w:pStyle w:val="BodyText"/>
      </w:pPr>
      <w:r>
        <w:rPr>
          <w:b/>
          <w:bCs/>
        </w:rPr>
        <w:t>AnnualIncome</w:t>
      </w:r>
      <w:r>
        <w:t>- The Yearly Income Of The Customer In Indian Rupees[Rounded To Nearest 50 Thousand Rupees]</w:t>
      </w:r>
    </w:p>
    <w:p w14:paraId="46E4F058" w14:textId="77777777" w:rsidR="008F25AC" w:rsidRDefault="00000000">
      <w:pPr>
        <w:pStyle w:val="BodyText"/>
      </w:pPr>
      <w:r>
        <w:rPr>
          <w:b/>
          <w:bCs/>
        </w:rPr>
        <w:t>FamilyMembers</w:t>
      </w:r>
      <w:r>
        <w:t>- Number Of Members In Customer’s Family</w:t>
      </w:r>
    </w:p>
    <w:p w14:paraId="57E549FE" w14:textId="77777777" w:rsidR="008F25AC" w:rsidRDefault="00000000">
      <w:pPr>
        <w:pStyle w:val="BodyText"/>
      </w:pPr>
      <w:r>
        <w:rPr>
          <w:b/>
          <w:bCs/>
        </w:rPr>
        <w:t>ChronicDisease</w:t>
      </w:r>
      <w:r>
        <w:t>- Whether The Customer Suffers From Any Major Disease Or Conditions Like Diabetes/High BP or Asthama,etc.</w:t>
      </w:r>
    </w:p>
    <w:p w14:paraId="12546FF1" w14:textId="77777777" w:rsidR="008F25AC" w:rsidRDefault="00000000">
      <w:pPr>
        <w:pStyle w:val="BodyText"/>
      </w:pPr>
      <w:r>
        <w:rPr>
          <w:b/>
          <w:bCs/>
        </w:rPr>
        <w:t>FrequentFlyer</w:t>
      </w:r>
      <w:r>
        <w:t>- Derived Data Based On Customer’s History Of Booking Air Tickets On Atleast 4 Different Instances In The Last 2 Years[2017-2019].</w:t>
      </w:r>
    </w:p>
    <w:p w14:paraId="4C571BC9" w14:textId="77777777" w:rsidR="008F25AC" w:rsidRDefault="00000000">
      <w:pPr>
        <w:pStyle w:val="BodyText"/>
      </w:pPr>
      <w:r>
        <w:rPr>
          <w:b/>
          <w:bCs/>
        </w:rPr>
        <w:t>EverTravelledAbroad</w:t>
      </w:r>
      <w:r>
        <w:t>- Has The Customer Ever Travelled To A Foreign Country[Not Necessarily Using The Company’s Services]</w:t>
      </w:r>
    </w:p>
    <w:p w14:paraId="44D1C071" w14:textId="77777777" w:rsidR="008F25AC" w:rsidRDefault="00000000">
      <w:pPr>
        <w:pStyle w:val="BodyText"/>
      </w:pPr>
      <w:r>
        <w:rPr>
          <w:b/>
          <w:bCs/>
        </w:rPr>
        <w:t>TravelInsurance</w:t>
      </w:r>
      <w:r>
        <w:t>- Did The Customer Buy Travel Insurance Package During Introductory Offering Held In The Year 2019.</w:t>
      </w:r>
    </w:p>
    <w:p w14:paraId="3DD08166" w14:textId="77777777" w:rsidR="008F25AC" w:rsidRDefault="00000000">
      <w:pPr>
        <w:pStyle w:val="Heading1"/>
      </w:pPr>
      <w:bookmarkStart w:id="2" w:name="load-the-dataset"/>
      <w:bookmarkEnd w:id="0"/>
      <w:bookmarkEnd w:id="1"/>
      <w:r>
        <w:t>Load the Dataset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"/>
        <w:gridCol w:w="1008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8F25AC" w14:paraId="2400E3F9" w14:textId="77777777" w:rsidTr="008F2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0F170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X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AFED2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ge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B3C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Employment.Type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C2F1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GraduateOrNot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75BC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nnualIncome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39380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FamilyMember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660C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hronicDiseas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DBE50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FrequentFlyer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AE8B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EverTravelledAbroa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F872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ravelInsurance</w:t>
            </w:r>
          </w:p>
        </w:tc>
      </w:tr>
      <w:tr w:rsidR="008F25AC" w14:paraId="0F40579F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6842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8849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661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overnment Sector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E33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C4F3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0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76DC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A8C9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198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125D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681DA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</w:tr>
      <w:tr w:rsidR="008F25AC" w14:paraId="11497576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E36EB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DAC2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1A19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06C0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FF5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25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C95BB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8FAB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A81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AD531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18F0C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</w:tr>
      <w:tr w:rsidR="008F25AC" w14:paraId="2A8AAC42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BE8E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2F1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4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4A0E1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Private </w:t>
            </w: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lastRenderedPageBreak/>
              <w:t>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9B5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lastRenderedPageBreak/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F92DA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0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1648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B474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F7E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96BC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9B1E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</w:tr>
      <w:tr w:rsidR="008F25AC" w14:paraId="0CC69792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F2271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00F2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6311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5E57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1FE1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CD69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09DAB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81EA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DAADA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0338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</w:tr>
      <w:tr w:rsidR="008F25AC" w14:paraId="659E82BC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16C8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F1CC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03E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30112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CEB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ADF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825F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50A50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95E8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351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</w:tr>
      <w:tr w:rsidR="008F25AC" w14:paraId="60E8FE6A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A410A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DCED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4B60B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896B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D8B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15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82C49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BD8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E585B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6802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3037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</w:tr>
    </w:tbl>
    <w:p w14:paraId="65751108" w14:textId="77777777" w:rsidR="008F25AC" w:rsidRDefault="00000000">
      <w:pPr>
        <w:pStyle w:val="Heading2"/>
      </w:pPr>
      <w:bookmarkStart w:id="3" w:name="reshaping-data"/>
      <w:r>
        <w:t>reshaping data</w:t>
      </w:r>
    </w:p>
    <w:p w14:paraId="571B48A8" w14:textId="77777777" w:rsidR="008F25AC" w:rsidRDefault="00000000">
      <w:pPr>
        <w:pStyle w:val="FirstParagraph"/>
      </w:pPr>
      <w:r>
        <w:t>Data is already in long format. Data for income is given in Indian Rupees. We will create a new column to convert it to USD. Column name will be AnnualIncomeUS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"/>
        <w:gridCol w:w="1008"/>
        <w:gridCol w:w="1008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8F25AC" w14:paraId="066943A5" w14:textId="77777777" w:rsidTr="008F2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2C52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X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371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ge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1ECA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Employment.Type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1B70F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GraduateOrNot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B15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nnualIncome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8FA61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FamilyMember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A1A8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hronicDiseas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7FB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FrequentFlyer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59049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EverTravelledAbroa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CFD3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ravelInsurance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ADF6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A500"/>
                <w:sz w:val="14"/>
                <w:szCs w:val="14"/>
              </w:rPr>
              <w:t>AnnualIncomeUSD</w:t>
            </w:r>
          </w:p>
        </w:tc>
      </w:tr>
      <w:tr w:rsidR="008F25AC" w14:paraId="0C6CF352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C08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954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D419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overnment Sector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95F2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3F7D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0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C8E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1EA9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22F2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E63A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53C3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3576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FFA500"/>
                <w:sz w:val="14"/>
                <w:szCs w:val="14"/>
              </w:rPr>
              <w:t>4,800</w:t>
            </w:r>
          </w:p>
        </w:tc>
      </w:tr>
      <w:tr w:rsidR="008F25AC" w14:paraId="3DC2C567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F4FA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A2B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39A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A4FC0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2464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25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FD1B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E0A5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06F4C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847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722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FAFA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FFA500"/>
                <w:sz w:val="14"/>
                <w:szCs w:val="14"/>
              </w:rPr>
              <w:t>15,000</w:t>
            </w:r>
          </w:p>
        </w:tc>
      </w:tr>
      <w:tr w:rsidR="008F25AC" w14:paraId="7D233BFA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E68B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85270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4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F7AE9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B2FF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BB8BF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0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B633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9D0B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86B2C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4526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9DD9C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793F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FFA500"/>
                <w:sz w:val="14"/>
                <w:szCs w:val="14"/>
              </w:rPr>
              <w:t>6,000</w:t>
            </w:r>
          </w:p>
        </w:tc>
      </w:tr>
      <w:tr w:rsidR="008F25AC" w14:paraId="014F613D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0DAB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3961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201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51B19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7AF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2B9A2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85145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AEF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0178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1F1A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FF5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FFA500"/>
                <w:sz w:val="14"/>
                <w:szCs w:val="14"/>
              </w:rPr>
              <w:t>8,400</w:t>
            </w:r>
          </w:p>
        </w:tc>
      </w:tr>
      <w:tr w:rsidR="008F25AC" w14:paraId="2F0BAB86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21B74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4171F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7C75E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497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6949F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07B6B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B81A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A07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Yes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ACE2D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438C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27552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FFA500"/>
                <w:sz w:val="14"/>
                <w:szCs w:val="14"/>
              </w:rPr>
              <w:t>8,400</w:t>
            </w:r>
          </w:p>
        </w:tc>
      </w:tr>
      <w:tr w:rsidR="008F25AC" w14:paraId="02A92650" w14:textId="77777777" w:rsidTr="008F25AC">
        <w:trPr>
          <w:jc w:val="center"/>
        </w:trPr>
        <w:tc>
          <w:tcPr>
            <w:tcW w:w="28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FFA42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0BA39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5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50D79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rivate Sector/Self Employed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2C309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0EF3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150,00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5B446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AA1C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D55B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0CE1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o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0D83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</w:t>
            </w:r>
          </w:p>
        </w:tc>
        <w:tc>
          <w:tcPr>
            <w:tcW w:w="100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64D87" w14:textId="77777777" w:rsidR="008F25A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FFA500"/>
                <w:sz w:val="14"/>
                <w:szCs w:val="14"/>
              </w:rPr>
              <w:t>13,800</w:t>
            </w:r>
          </w:p>
        </w:tc>
      </w:tr>
    </w:tbl>
    <w:p w14:paraId="2E2F7E9D" w14:textId="77777777" w:rsidR="008F25AC" w:rsidRDefault="00000000">
      <w:pPr>
        <w:pStyle w:val="Heading1"/>
      </w:pPr>
      <w:bookmarkStart w:id="4" w:name="graph-2---ageincome"/>
      <w:bookmarkEnd w:id="2"/>
      <w:bookmarkEnd w:id="3"/>
      <w:r>
        <w:t>Graph 2 - Age/Income</w:t>
      </w:r>
    </w:p>
    <w:p w14:paraId="6F1925AD" w14:textId="77777777" w:rsidR="008F25AC" w:rsidRDefault="00000000">
      <w:pPr>
        <w:pStyle w:val="FirstParagraph"/>
      </w:pPr>
      <w:r>
        <w:t xml:space="preserve">Age and income is a cool graph to see. We can see how income is distributed by age. - Generally it is believed that income increases with age. - Peak around 40-50 since that is when people are at their peak in their careers. ## What does the data tell us - There is not a big difference in the age and the income that these people make. ## By looking at a barplot for each age, - There is a slight increase of people who buy insurance as they make more </w:t>
      </w:r>
      <w:r>
        <w:lastRenderedPageBreak/>
        <w:t xml:space="preserve">money. - It is easier to tell in box plot compared to scatter plot. </w:t>
      </w:r>
      <w:r>
        <w:rPr>
          <w:noProof/>
        </w:rPr>
        <w:drawing>
          <wp:inline distT="0" distB="0" distL="0" distR="0" wp14:anchorId="30D02FC0" wp14:editId="3DC4A69A">
            <wp:extent cx="5334000" cy="2667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roject_cod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74A1F" w14:textId="77777777" w:rsidR="008F25AC" w:rsidRDefault="00000000">
      <w:pPr>
        <w:pStyle w:val="Heading2"/>
      </w:pPr>
      <w:bookmarkStart w:id="5" w:name="graph-2---ageincome-as-boxplot"/>
      <w:r>
        <w:t>Graph 2 - Age/Income as boxplot</w:t>
      </w:r>
    </w:p>
    <w:p w14:paraId="22734CDF" w14:textId="77777777" w:rsidR="008F25AC" w:rsidRDefault="00000000">
      <w:pPr>
        <w:pStyle w:val="FirstParagraph"/>
      </w:pPr>
      <w:r>
        <w:rPr>
          <w:noProof/>
        </w:rPr>
        <w:drawing>
          <wp:inline distT="0" distB="0" distL="0" distR="0" wp14:anchorId="3C383CB9" wp14:editId="547E4E09">
            <wp:extent cx="5334000" cy="2667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roject_cod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8D709" w14:textId="77777777" w:rsidR="008F25AC" w:rsidRDefault="00000000">
      <w:pPr>
        <w:pStyle w:val="Heading1"/>
      </w:pPr>
      <w:bookmarkStart w:id="6" w:name="graph-3---sectorincome"/>
      <w:bookmarkEnd w:id="4"/>
      <w:bookmarkEnd w:id="5"/>
      <w:r>
        <w:t>Graph 3 - Sector/Income</w:t>
      </w:r>
    </w:p>
    <w:p w14:paraId="373E4DCF" w14:textId="77777777" w:rsidR="008F25AC" w:rsidRDefault="00000000">
      <w:pPr>
        <w:pStyle w:val="Compact"/>
        <w:numPr>
          <w:ilvl w:val="0"/>
          <w:numId w:val="2"/>
        </w:numPr>
      </w:pPr>
      <w:r>
        <w:t>We can see how the income is distributed by Employment Type (Goverment vs Private).</w:t>
      </w:r>
    </w:p>
    <w:p w14:paraId="6C3BDA5C" w14:textId="77777777" w:rsidR="008F25AC" w:rsidRDefault="00000000">
      <w:pPr>
        <w:pStyle w:val="Compact"/>
        <w:numPr>
          <w:ilvl w:val="0"/>
          <w:numId w:val="2"/>
        </w:numPr>
      </w:pPr>
      <w:r>
        <w:t>We can see that the income is slightly higher in the private sector.</w:t>
      </w:r>
    </w:p>
    <w:p w14:paraId="4F34E54C" w14:textId="77777777" w:rsidR="008F25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849E64" wp14:editId="56BD241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ct_cod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D6169" w14:textId="77777777" w:rsidR="008F25AC" w:rsidRDefault="00000000">
      <w:pPr>
        <w:pStyle w:val="Heading1"/>
      </w:pPr>
      <w:bookmarkStart w:id="7" w:name="ever-travelled-abroad-and-anual-income"/>
      <w:bookmarkEnd w:id="6"/>
      <w:r>
        <w:t>Ever Travelled Abroad and anual income</w:t>
      </w:r>
    </w:p>
    <w:p w14:paraId="229ED9F4" w14:textId="77777777" w:rsidR="008F25AC" w:rsidRDefault="00000000">
      <w:pPr>
        <w:pStyle w:val="FirstParagraph"/>
      </w:pPr>
      <w:r>
        <w:t>#scatter plot</w:t>
      </w:r>
    </w:p>
    <w:p w14:paraId="431C3331" w14:textId="77777777" w:rsidR="008F25A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11F58CF" wp14:editId="1A9EC2BC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roject_cod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4B891" w14:textId="77777777" w:rsidR="008F25AC" w:rsidRDefault="00000000">
      <w:pPr>
        <w:pStyle w:val="Heading1"/>
      </w:pPr>
      <w:bookmarkStart w:id="8" w:name="X8b17482144bd9c3345f7a0cb2a713b63cfc5524"/>
      <w:bookmarkEnd w:id="7"/>
      <w:r>
        <w:t>Graph 4 - graduate or not and anual income</w:t>
      </w:r>
    </w:p>
    <w:p w14:paraId="00895D62" w14:textId="77777777" w:rsidR="008F25AC" w:rsidRDefault="00000000">
      <w:pPr>
        <w:pStyle w:val="FirstParagraph"/>
      </w:pPr>
      <w:r>
        <w:rPr>
          <w:noProof/>
        </w:rPr>
        <w:drawing>
          <wp:inline distT="0" distB="0" distL="0" distR="0" wp14:anchorId="57A16F5A" wp14:editId="6739AD5B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roject_cod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sectPr w:rsidR="008F25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453EB" w14:textId="77777777" w:rsidR="006C5459" w:rsidRDefault="006C5459">
      <w:pPr>
        <w:spacing w:after="0"/>
      </w:pPr>
      <w:r>
        <w:separator/>
      </w:r>
    </w:p>
  </w:endnote>
  <w:endnote w:type="continuationSeparator" w:id="0">
    <w:p w14:paraId="5DA0CF33" w14:textId="77777777" w:rsidR="006C5459" w:rsidRDefault="006C54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99DC3" w14:textId="77777777" w:rsidR="006C5459" w:rsidRDefault="006C5459">
      <w:r>
        <w:separator/>
      </w:r>
    </w:p>
  </w:footnote>
  <w:footnote w:type="continuationSeparator" w:id="0">
    <w:p w14:paraId="0E4AB3D4" w14:textId="77777777" w:rsidR="006C5459" w:rsidRDefault="006C54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EE7F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EB838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18296109">
    <w:abstractNumId w:val="0"/>
  </w:num>
  <w:num w:numId="2" w16cid:durableId="9799201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25AC"/>
    <w:rsid w:val="000E3FDC"/>
    <w:rsid w:val="006C5459"/>
    <w:rsid w:val="008F25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21B1D8"/>
  <w15:docId w15:val="{9A0C8F7B-8264-44F4-87DE-FF8A024F0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542</Words>
  <Characters>2697</Characters>
  <Application>Microsoft Office Word</Application>
  <DocSecurity>0</DocSecurity>
  <Lines>245</Lines>
  <Paragraphs>202</Paragraphs>
  <ScaleCrop>false</ScaleCrop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- Travel Insurance Data</dc:title>
  <dc:creator>Kevin Lopez, Clarisse Sarah, and Mayank Thacker</dc:creator>
  <cp:keywords/>
  <cp:lastModifiedBy>Kevin Lopez Chavez</cp:lastModifiedBy>
  <cp:revision>2</cp:revision>
  <dcterms:created xsi:type="dcterms:W3CDTF">2024-02-19T02:18:00Z</dcterms:created>
  <dcterms:modified xsi:type="dcterms:W3CDTF">2024-02-19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8</vt:lpwstr>
  </property>
  <property fmtid="{D5CDD505-2E9C-101B-9397-08002B2CF9AE}" pid="3" name="output">
    <vt:lpwstr>word_document</vt:lpwstr>
  </property>
  <property fmtid="{D5CDD505-2E9C-101B-9397-08002B2CF9AE}" pid="4" name="GrammarlyDocumentId">
    <vt:lpwstr>aa2888191b5c91662af0c55dc1e3b33561dc3b85d596e1b523b8a91036cd34a8</vt:lpwstr>
  </property>
</Properties>
</file>